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2c4bed</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2c4bed9cce96e12e48022045680491703500983"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2c4bed9cce96e12e48022045680491703500983/"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2c4bed9cce96e12e48022045680491703500983"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2c4bed9cce96e12e48022045680491703500983/"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10:08:11Z</dcterms:created>
  <dcterms:modified xsi:type="dcterms:W3CDTF">2021-10-21T10: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